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91c87379d610060dc0f3a4559398b64e36d0f"/>
    <w:p>
      <w:pPr>
        <w:pStyle w:val="Heading2"/>
      </w:pPr>
      <w:r>
        <w:t xml:space="preserve">Unit 6 Lesson 12: Contemos imágenes (parte 2)</w:t>
      </w:r>
    </w:p>
    <w:bookmarkEnd w:id="20"/>
    <w:bookmarkStart w:id="34" w:name="X2a30f64f3e68e9b2c7822d8ce30b44b69f4624f"/>
    <w:p>
      <w:pPr>
        <w:pStyle w:val="Heading3"/>
      </w:pPr>
      <w:r>
        <w:t xml:space="preserve">WU Cuál es diferente: Muchos diec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5544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7867.74968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7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7867.80001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7867.84558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180492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7867.8862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4" w:name="Xe653826ea2500b4d508a14f6368654a8a407d19"/>
    <w:p>
      <w:pPr>
        <w:pStyle w:val="Heading3"/>
      </w:pPr>
      <w:r>
        <w:t xml:space="preserve">1 Contemos imágenes que están organizadas (Optional)</w:t>
      </w:r>
    </w:p>
    <w:bookmarkStart w:id="5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91"/>
            <wp:effectExtent b="0" l="0" r="0" t="0"/>
            <wp:docPr descr="Line of rectangles." title="" id="36" name="Picture"/>
            <a:graphic>
              <a:graphicData uri="http://schemas.openxmlformats.org/drawingml/2006/picture">
                <pic:pic>
                  <pic:nvPicPr>
                    <pic:cNvPr descr="/app/tmp/embedder-1671057868.041258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rectángulo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Ten frame with counters." title="" id="39" name="Picture"/>
            <a:graphic>
              <a:graphicData uri="http://schemas.openxmlformats.org/drawingml/2006/picture">
                <pic:pic>
                  <pic:nvPicPr>
                    <pic:cNvPr descr="/app/tmp/embedder-1671057868.08741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punto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89154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7868.135328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hexágono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3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7868.17976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punto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4863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57868.22313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cuadrado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22953" cy="2286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57868.266012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53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triángulos.</w:t>
      </w:r>
    </w:p>
    <w:bookmarkEnd w:id="53"/>
    <w:bookmarkEnd w:id="54"/>
    <w:bookmarkStart w:id="74" w:name="contemos-en-círculos"/>
    <w:p>
      <w:pPr>
        <w:pStyle w:val="Heading3"/>
      </w:pPr>
      <w:r>
        <w:t xml:space="preserve">2 Contemos en círculos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57868.309205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_______________ triángul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57868.48000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_______________ cuadrad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57868.63500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_______________ hexágon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57868.775166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_______________ triángul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tmp/embedder-1671057868.941349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_______________ trapecio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12" cy="480061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tmp/embedder-1671057869.083584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12" cy="48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 _______________ rectángulos.</w:t>
      </w:r>
    </w:p>
    <w:bookmarkEnd w:id="73"/>
    <w:bookmarkEnd w:id="74"/>
    <w:bookmarkStart w:id="95" w:name="conozcamos-encuentra-la-pareja-forma-10"/>
    <w:p>
      <w:pPr>
        <w:pStyle w:val="Heading3"/>
      </w:pPr>
      <w:r>
        <w:t xml:space="preserve">3 Conozcamos “Encuentra la pareja: Forma 10”</w:t>
      </w:r>
    </w:p>
    <w:bookmarkStart w:id="8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76" name="Picture"/>
            <a:graphic>
              <a:graphicData uri="http://schemas.openxmlformats.org/drawingml/2006/picture">
                <pic:pic>
                  <pic:nvPicPr>
                    <pic:cNvPr descr="/app/tmp/embedder-1671057869.268700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79" name="Picture"/>
            <a:graphic>
              <a:graphicData uri="http://schemas.openxmlformats.org/drawingml/2006/picture">
                <pic:pic>
                  <pic:nvPicPr>
                    <pic:cNvPr descr="/app/tmp/embedder-1671057869.29224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82" name="Picture"/>
            <a:graphic>
              <a:graphicData uri="http://schemas.openxmlformats.org/drawingml/2006/picture">
                <pic:pic>
                  <pic:nvPicPr>
                    <pic:cNvPr descr="/app/tmp/embedder-1671057869.344527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85" name="Picture"/>
            <a:graphic>
              <a:graphicData uri="http://schemas.openxmlformats.org/drawingml/2006/picture">
                <pic:pic>
                  <pic:nvPicPr>
                    <pic:cNvPr descr="/app/tmp/embedder-1671057869.364937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Triangles." title="" id="89" name="Picture"/>
            <a:graphic>
              <a:graphicData uri="http://schemas.openxmlformats.org/drawingml/2006/picture">
                <pic:pic>
                  <pic:nvPicPr>
                    <pic:cNvPr descr="/app/tmp/embedder-1671057869.45314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4"/>
    <w:bookmarkEnd w:id="9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1" Target="media/rId9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30Z</dcterms:created>
  <dcterms:modified xsi:type="dcterms:W3CDTF">2022-12-14T22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M8je+dAE5eb7coqA5oeKBbfH/FJdNGw2ZAYPzYT7Pfcy2Yii8jryl4JaTRS/jJALzdmd13+jKtcGv1PQhzvqg==</vt:lpwstr>
  </property>
</Properties>
</file>